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2F88" w:rsidRPr="009A35B1" w:rsidRDefault="0069260A" w:rsidP="00E42F88">
      <w:pPr>
        <w:rPr>
          <w:rFonts w:cs="Arial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4B1D1D" wp14:editId="6BA8C32A">
                <wp:simplePos x="0" y="0"/>
                <wp:positionH relativeFrom="column">
                  <wp:posOffset>4945711</wp:posOffset>
                </wp:positionH>
                <wp:positionV relativeFrom="paragraph">
                  <wp:posOffset>-111318</wp:posOffset>
                </wp:positionV>
                <wp:extent cx="1065475" cy="18288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5475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69260A" w:rsidRPr="0069260A" w:rsidRDefault="0069260A" w:rsidP="0069260A">
                            <w:pPr>
                              <w:jc w:val="center"/>
                              <w:rPr>
                                <w:b/>
                                <w:sz w:val="72"/>
                                <w:szCs w:val="72"/>
                                <w14:shadow w14:blurRad="50800" w14:dist="0" w14:dir="0" w14:sx="100000" w14:sy="100000" w14:kx="0" w14:ky="0" w14:algn="tl">
                                  <w14:srgbClr w14:val="000000"/>
                                </w14:shadow>
                                <w14:textOutline w14:w="8890" w14:cap="flat" w14:cmpd="sng" w14:algn="ctr">
                                  <w14:solidFill>
                                    <w14:srgbClr w14:val="FFFFFF"/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000000">
                                          <w14:tint w14:val="92000"/>
                                          <w14:shade w14:val="100000"/>
                                          <w14:satMod w14:val="150000"/>
                                        </w14:srgbClr>
                                      </w14:gs>
                                      <w14:gs w14:pos="49000">
                                        <w14:srgbClr w14:val="000000">
                                          <w14:tint w14:val="89000"/>
                                          <w14:shade w14:val="90000"/>
                                          <w14:satMod w14:val="150000"/>
                                        </w14:srgbClr>
                                      </w14:gs>
                                      <w14:gs w14:pos="50000">
                                        <w14:srgbClr w14:val="000000">
                                          <w14:tint w14:val="100000"/>
                                          <w14:shade w14:val="75000"/>
                                          <w14:satMod w14:val="150000"/>
                                        </w14:srgbClr>
                                      </w14:gs>
                                      <w14:gs w14:pos="95000">
                                        <w14:srgbClr w14:val="000000">
                                          <w14:shade w14:val="47000"/>
                                          <w14:satMod w14:val="150000"/>
                                        </w14:srgbClr>
                                      </w14:gs>
                                      <w14:gs w14:pos="100000">
                                        <w14:srgbClr w14:val="000000">
                                          <w14:shade w14:val="39000"/>
                                          <w14:satMod w14:val="1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>
                              <w:rPr>
                                <w:b/>
                                <w:sz w:val="72"/>
                                <w:szCs w:val="72"/>
                                <w14:shadow w14:blurRad="50800" w14:dist="0" w14:dir="0" w14:sx="100000" w14:sy="100000" w14:kx="0" w14:ky="0" w14:algn="tl">
                                  <w14:srgbClr w14:val="000000"/>
                                </w14:shadow>
                                <w14:textOutline w14:w="8890" w14:cap="flat" w14:cmpd="sng" w14:algn="ctr">
                                  <w14:solidFill>
                                    <w14:srgbClr w14:val="FFFFFF"/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000000">
                                          <w14:tint w14:val="92000"/>
                                          <w14:shade w14:val="100000"/>
                                          <w14:satMod w14:val="150000"/>
                                        </w14:srgbClr>
                                      </w14:gs>
                                      <w14:gs w14:pos="49000">
                                        <w14:srgbClr w14:val="000000">
                                          <w14:tint w14:val="89000"/>
                                          <w14:shade w14:val="90000"/>
                                          <w14:satMod w14:val="150000"/>
                                        </w14:srgbClr>
                                      </w14:gs>
                                      <w14:gs w14:pos="50000">
                                        <w14:srgbClr w14:val="000000">
                                          <w14:tint w14:val="100000"/>
                                          <w14:shade w14:val="75000"/>
                                          <w14:satMod w14:val="150000"/>
                                        </w14:srgbClr>
                                      </w14:gs>
                                      <w14:gs w14:pos="95000">
                                        <w14:srgbClr w14:val="000000">
                                          <w14:shade w14:val="47000"/>
                                          <w14:satMod w14:val="150000"/>
                                        </w14:srgbClr>
                                      </w14:gs>
                                      <w14:gs w14:pos="100000">
                                        <w14:srgbClr w14:val="000000">
                                          <w14:shade w14:val="39000"/>
                                          <w14:satMod w14:val="1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89.45pt;margin-top:-8.75pt;width:83.9pt;height:2in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" filled="f" stroked="f">
                <v:fill o:detectmouseclick="t"/>
                <v:textbox style="mso-fit-shape-to-text:t">
                  <w:txbxContent>
                    <w:p w:rsidR="0069260A" w:rsidRPr="0069260A" w:rsidRDefault="0069260A" w:rsidP="0069260A">
                      <w:pPr>
                        <w:jc w:val="center"/>
                        <w:rPr>
                          <w:b/>
                          <w:sz w:val="72"/>
                          <w:szCs w:val="72"/>
                          <w14:shadow w14:blurRad="50800" w14:dist="0" w14:dir="0" w14:sx="100000" w14:sy="100000" w14:kx="0" w14:ky="0" w14:algn="tl">
                            <w14:srgbClr w14:val="000000"/>
                          </w14:shadow>
                          <w14:textOutline w14:w="8890" w14:cap="flat" w14:cmpd="sng" w14:algn="ctr">
                            <w14:solidFill>
                              <w14:srgbClr w14:val="FFFFFF"/>
                            </w14:solidFill>
                            <w14:prstDash w14:val="solid"/>
                            <w14:miter w14:lim="0"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000000">
                                    <w14:tint w14:val="92000"/>
                                    <w14:shade w14:val="100000"/>
                                    <w14:satMod w14:val="150000"/>
                                  </w14:srgbClr>
                                </w14:gs>
                                <w14:gs w14:pos="49000">
                                  <w14:srgbClr w14:val="000000">
                                    <w14:tint w14:val="89000"/>
                                    <w14:shade w14:val="90000"/>
                                    <w14:satMod w14:val="150000"/>
                                  </w14:srgbClr>
                                </w14:gs>
                                <w14:gs w14:pos="50000">
                                  <w14:srgbClr w14:val="000000">
                                    <w14:tint w14:val="100000"/>
                                    <w14:shade w14:val="75000"/>
                                    <w14:satMod w14:val="150000"/>
                                  </w14:srgbClr>
                                </w14:gs>
                                <w14:gs w14:pos="95000">
                                  <w14:srgbClr w14:val="000000">
                                    <w14:shade w14:val="47000"/>
                                    <w14:satMod w14:val="150000"/>
                                  </w14:srgbClr>
                                </w14:gs>
                                <w14:gs w14:pos="100000">
                                  <w14:srgbClr w14:val="000000">
                                    <w14:shade w14:val="39000"/>
                                    <w14:satMod w14:val="1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>
                        <w:rPr>
                          <w:b/>
                          <w:sz w:val="72"/>
                          <w:szCs w:val="72"/>
                          <w14:shadow w14:blurRad="50800" w14:dist="0" w14:dir="0" w14:sx="100000" w14:sy="100000" w14:kx="0" w14:ky="0" w14:algn="tl">
                            <w14:srgbClr w14:val="000000"/>
                          </w14:shadow>
                          <w14:textOutline w14:w="8890" w14:cap="flat" w14:cmpd="sng" w14:algn="ctr">
                            <w14:solidFill>
                              <w14:srgbClr w14:val="FFFFFF"/>
                            </w14:solidFill>
                            <w14:prstDash w14:val="solid"/>
                            <w14:miter w14:lim="0"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000000">
                                    <w14:tint w14:val="92000"/>
                                    <w14:shade w14:val="100000"/>
                                    <w14:satMod w14:val="150000"/>
                                  </w14:srgbClr>
                                </w14:gs>
                                <w14:gs w14:pos="49000">
                                  <w14:srgbClr w14:val="000000">
                                    <w14:tint w14:val="89000"/>
                                    <w14:shade w14:val="90000"/>
                                    <w14:satMod w14:val="150000"/>
                                  </w14:srgbClr>
                                </w14:gs>
                                <w14:gs w14:pos="50000">
                                  <w14:srgbClr w14:val="000000">
                                    <w14:tint w14:val="100000"/>
                                    <w14:shade w14:val="75000"/>
                                    <w14:satMod w14:val="150000"/>
                                  </w14:srgbClr>
                                </w14:gs>
                                <w14:gs w14:pos="95000">
                                  <w14:srgbClr w14:val="000000">
                                    <w14:shade w14:val="47000"/>
                                    <w14:satMod w14:val="150000"/>
                                  </w14:srgbClr>
                                </w14:gs>
                                <w14:gs w14:pos="100000">
                                  <w14:srgbClr w14:val="000000">
                                    <w14:shade w14:val="39000"/>
                                    <w14:satMod w14:val="1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="00E42F88" w:rsidRPr="00E42F88">
        <w:t>*Name</w:t>
      </w:r>
      <w:r w:rsidR="00E42F88" w:rsidRPr="00E42F88">
        <w:rPr>
          <w:rFonts w:cs="Arial"/>
        </w:rPr>
        <w:t>: __</w:t>
      </w:r>
      <w:r w:rsidR="00316A41">
        <w:rPr>
          <w:rFonts w:cs="Arial"/>
        </w:rPr>
        <w:t>Kevin Morita</w:t>
      </w:r>
      <w:r w:rsidR="00E42F88" w:rsidRPr="00E42F88">
        <w:rPr>
          <w:rFonts w:cs="Arial"/>
        </w:rPr>
        <w:t>________________</w:t>
      </w:r>
    </w:p>
    <w:p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*Grade Level: </w:t>
      </w:r>
      <w:r w:rsidR="00316A41">
        <w:rPr>
          <w:rFonts w:cs="Arial"/>
        </w:rPr>
        <w:t>Grade 1</w:t>
      </w:r>
    </w:p>
    <w:p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>*State Core Music Standards (draft):</w:t>
      </w:r>
    </w:p>
    <w:p w:rsidR="003825C5" w:rsidRDefault="003825C5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42C368" wp14:editId="304F2C8C">
                <wp:simplePos x="0" y="0"/>
                <wp:positionH relativeFrom="column">
                  <wp:posOffset>23854</wp:posOffset>
                </wp:positionH>
                <wp:positionV relativeFrom="paragraph">
                  <wp:posOffset>28</wp:posOffset>
                </wp:positionV>
                <wp:extent cx="5850890" cy="1486894"/>
                <wp:effectExtent l="0" t="0" r="16510" b="18415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48689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7A2B" w:rsidRPr="00837A2B" w:rsidRDefault="00837A2B" w:rsidP="00837A2B">
                            <w:pPr>
                              <w:rPr>
                                <w:rFonts w:cs="Arial"/>
                                <w:strike/>
                              </w:rPr>
                            </w:pPr>
                            <w:r w:rsidRPr="00837A2B">
                              <w:rPr>
                                <w:rFonts w:cs="Arial"/>
                                <w:strike/>
                              </w:rPr>
                              <w:t>Cr. 2.1</w:t>
                            </w:r>
                          </w:p>
                          <w:p w:rsidR="00837A2B" w:rsidRPr="00837A2B" w:rsidRDefault="00837A2B" w:rsidP="00837A2B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proofErr w:type="spellStart"/>
                            <w:r w:rsidRPr="00837A2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Pr</w:t>
                            </w:r>
                            <w:proofErr w:type="spellEnd"/>
                            <w:r w:rsidRPr="00837A2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 xml:space="preserve"> 4.2: Performing: Analyze</w:t>
                            </w:r>
                          </w:p>
                          <w:p w:rsidR="00837A2B" w:rsidRPr="00837A2B" w:rsidRDefault="00837A2B" w:rsidP="00837A2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837A2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Analyze the structure and context of varied musical works and their implications for performances.</w:t>
                            </w:r>
                          </w:p>
                          <w:p w:rsidR="00837A2B" w:rsidRPr="00837A2B" w:rsidRDefault="00837A2B" w:rsidP="00837A2B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proofErr w:type="spellStart"/>
                            <w:r w:rsidRPr="00837A2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Pr</w:t>
                            </w:r>
                            <w:proofErr w:type="spellEnd"/>
                            <w:r w:rsidRPr="00837A2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 xml:space="preserve"> 7.1: Responding: Select</w:t>
                            </w:r>
                          </w:p>
                          <w:p w:rsidR="00837A2B" w:rsidRDefault="00837A2B" w:rsidP="00837A2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837A2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Choose music appropriate for a specific purpose or context.</w:t>
                            </w:r>
                          </w:p>
                          <w:p w:rsidR="00837A2B" w:rsidRPr="00837A2B" w:rsidRDefault="00837A2B" w:rsidP="00837A2B">
                            <w:pPr>
                              <w:rPr>
                                <w:rFonts w:cs="Arial"/>
                                <w:strike/>
                              </w:rPr>
                            </w:pPr>
                            <w:r w:rsidRPr="00837A2B">
                              <w:rPr>
                                <w:rFonts w:cs="Arial"/>
                                <w:strike/>
                              </w:rPr>
                              <w:t>Re. 7.2</w:t>
                            </w:r>
                          </w:p>
                          <w:p w:rsidR="00837A2B" w:rsidRPr="00837A2B" w:rsidRDefault="00837A2B" w:rsidP="00837A2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</w:p>
                          <w:p w:rsidR="00837A2B" w:rsidRDefault="00837A2B" w:rsidP="00837A2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</w:p>
                          <w:p w:rsidR="003825C5" w:rsidRDefault="003825C5" w:rsidP="003825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7" type="#_x0000_t202" style="position:absolute;margin-left:1.9pt;margin-top:0;width:460.7pt;height:117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">
                <v:textbox>
                  <w:txbxContent>
                    <w:p w:rsidR="00837A2B" w:rsidRPr="00837A2B" w:rsidRDefault="00837A2B" w:rsidP="00837A2B">
                      <w:pPr>
                        <w:rPr>
                          <w:rFonts w:cs="Arial"/>
                          <w:strike/>
                        </w:rPr>
                      </w:pPr>
                      <w:r w:rsidRPr="00837A2B">
                        <w:rPr>
                          <w:rFonts w:cs="Arial"/>
                          <w:strike/>
                        </w:rPr>
                        <w:t>Cr. 2.1</w:t>
                      </w:r>
                    </w:p>
                    <w:p w:rsidR="00837A2B" w:rsidRPr="00837A2B" w:rsidRDefault="00837A2B" w:rsidP="00837A2B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proofErr w:type="spellStart"/>
                      <w:r w:rsidRPr="00837A2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Pr</w:t>
                      </w:r>
                      <w:proofErr w:type="spellEnd"/>
                      <w:r w:rsidRPr="00837A2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 xml:space="preserve"> 4.2: Performing: Analyze</w:t>
                      </w:r>
                    </w:p>
                    <w:p w:rsidR="00837A2B" w:rsidRPr="00837A2B" w:rsidRDefault="00837A2B" w:rsidP="00837A2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837A2B">
                        <w:rPr>
                          <w:rFonts w:eastAsia="Times New Roman" w:cs="Times New Roman"/>
                          <w:bCs/>
                          <w:color w:val="000000"/>
                        </w:rPr>
                        <w:t>Analyze the structure and context of varied musical works and their implications for performances.</w:t>
                      </w:r>
                    </w:p>
                    <w:p w:rsidR="00837A2B" w:rsidRPr="00837A2B" w:rsidRDefault="00837A2B" w:rsidP="00837A2B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proofErr w:type="spellStart"/>
                      <w:r w:rsidRPr="00837A2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Pr</w:t>
                      </w:r>
                      <w:proofErr w:type="spellEnd"/>
                      <w:r w:rsidRPr="00837A2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 xml:space="preserve"> 7.1: Responding: Select</w:t>
                      </w:r>
                    </w:p>
                    <w:p w:rsidR="00837A2B" w:rsidRDefault="00837A2B" w:rsidP="00837A2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837A2B">
                        <w:rPr>
                          <w:rFonts w:eastAsia="Times New Roman" w:cs="Times New Roman"/>
                          <w:bCs/>
                          <w:color w:val="000000"/>
                        </w:rPr>
                        <w:t>Choose music appropriate for a specific purpose or context.</w:t>
                      </w:r>
                    </w:p>
                    <w:p w:rsidR="00837A2B" w:rsidRPr="00837A2B" w:rsidRDefault="00837A2B" w:rsidP="00837A2B">
                      <w:pPr>
                        <w:rPr>
                          <w:rFonts w:cs="Arial"/>
                          <w:strike/>
                        </w:rPr>
                      </w:pPr>
                      <w:r w:rsidRPr="00837A2B">
                        <w:rPr>
                          <w:rFonts w:cs="Arial"/>
                          <w:strike/>
                        </w:rPr>
                        <w:t>Re. 7.2</w:t>
                      </w:r>
                    </w:p>
                    <w:p w:rsidR="00837A2B" w:rsidRPr="00837A2B" w:rsidRDefault="00837A2B" w:rsidP="00837A2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</w:p>
                    <w:p w:rsidR="00837A2B" w:rsidRDefault="00837A2B" w:rsidP="00837A2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</w:p>
                    <w:p w:rsidR="003825C5" w:rsidRDefault="003825C5" w:rsidP="003825C5"/>
                  </w:txbxContent>
                </v:textbox>
              </v:shape>
            </w:pict>
          </mc:Fallback>
        </mc:AlternateContent>
      </w: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837A2B" w:rsidRPr="00837A2B" w:rsidRDefault="00837A2B" w:rsidP="00837A2B">
      <w:pPr>
        <w:rPr>
          <w:rFonts w:cs="Arial"/>
        </w:rPr>
      </w:pPr>
    </w:p>
    <w:p w:rsidR="00837A2B" w:rsidRPr="00837A2B" w:rsidRDefault="00837A2B" w:rsidP="00837A2B">
      <w:pPr>
        <w:rPr>
          <w:rFonts w:cs="Arial"/>
        </w:rPr>
      </w:pPr>
    </w:p>
    <w:p w:rsidR="00E42F88" w:rsidRDefault="00E42F88" w:rsidP="00E42F88">
      <w:pPr>
        <w:rPr>
          <w:rFonts w:cs="Arial"/>
        </w:rPr>
      </w:pPr>
      <w:bookmarkStart w:id="0" w:name="_GoBack"/>
      <w:bookmarkEnd w:id="0"/>
      <w:r w:rsidRPr="00E42F88">
        <w:rPr>
          <w:rFonts w:cs="Arial"/>
        </w:rPr>
        <w:t>*Prerequisites:</w:t>
      </w:r>
    </w:p>
    <w:p w:rsidR="003825C5" w:rsidRDefault="003825C5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D82961" wp14:editId="0DB867B3">
                <wp:simplePos x="0" y="0"/>
                <wp:positionH relativeFrom="column">
                  <wp:posOffset>87464</wp:posOffset>
                </wp:positionH>
                <wp:positionV relativeFrom="paragraph">
                  <wp:posOffset>161428</wp:posOffset>
                </wp:positionV>
                <wp:extent cx="5850890" cy="834887"/>
                <wp:effectExtent l="0" t="0" r="16510" b="2286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8348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 w:rsidRPr="00837A2B">
                              <w:rPr>
                                <w:rFonts w:cs="Arial"/>
                              </w:rPr>
                              <w:t xml:space="preserve">- Ta and </w:t>
                            </w:r>
                            <w:proofErr w:type="spellStart"/>
                            <w:r w:rsidRPr="00837A2B">
                              <w:rPr>
                                <w:rFonts w:cs="Arial"/>
                              </w:rPr>
                              <w:t>Titi</w:t>
                            </w:r>
                            <w:proofErr w:type="spellEnd"/>
                          </w:p>
                          <w:p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 w:rsidRPr="00837A2B">
                              <w:rPr>
                                <w:rFonts w:cs="Arial"/>
                              </w:rPr>
                              <w:t>- Demonstrate a steady beat</w:t>
                            </w:r>
                          </w:p>
                          <w:p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 w:rsidRPr="00837A2B">
                              <w:rPr>
                                <w:rFonts w:cs="Arial"/>
                              </w:rPr>
                              <w:t>- Same and Different</w:t>
                            </w:r>
                          </w:p>
                          <w:p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- </w:t>
                            </w:r>
                            <w:r w:rsidRPr="00837A2B">
                              <w:rPr>
                                <w:rFonts w:cs="Arial"/>
                              </w:rPr>
                              <w:t>Form</w:t>
                            </w:r>
                          </w:p>
                          <w:p w:rsidR="003825C5" w:rsidRDefault="003825C5" w:rsidP="003825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8" type="#_x0000_t202" style="position:absolute;margin-left:6.9pt;margin-top:12.7pt;width:460.7pt;height:6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">
                <v:textbox>
                  <w:txbxContent>
                    <w:p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 w:rsidRPr="00837A2B">
                        <w:rPr>
                          <w:rFonts w:cs="Arial"/>
                        </w:rPr>
                        <w:t xml:space="preserve">- Ta and </w:t>
                      </w:r>
                      <w:proofErr w:type="spellStart"/>
                      <w:r w:rsidRPr="00837A2B">
                        <w:rPr>
                          <w:rFonts w:cs="Arial"/>
                        </w:rPr>
                        <w:t>Titi</w:t>
                      </w:r>
                      <w:proofErr w:type="spellEnd"/>
                    </w:p>
                    <w:p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 w:rsidRPr="00837A2B">
                        <w:rPr>
                          <w:rFonts w:cs="Arial"/>
                        </w:rPr>
                        <w:t>- Demonstrate a steady beat</w:t>
                      </w:r>
                    </w:p>
                    <w:p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 w:rsidRPr="00837A2B">
                        <w:rPr>
                          <w:rFonts w:cs="Arial"/>
                        </w:rPr>
                        <w:t>- Same and Different</w:t>
                      </w:r>
                    </w:p>
                    <w:p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- </w:t>
                      </w:r>
                      <w:r w:rsidRPr="00837A2B">
                        <w:rPr>
                          <w:rFonts w:cs="Arial"/>
                        </w:rPr>
                        <w:t>Form</w:t>
                      </w:r>
                    </w:p>
                    <w:p w:rsidR="003825C5" w:rsidRDefault="003825C5" w:rsidP="003825C5"/>
                  </w:txbxContent>
                </v:textbox>
              </v:shape>
            </w:pict>
          </mc:Fallback>
        </mc:AlternateContent>
      </w: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Pr="00E42F88" w:rsidRDefault="003825C5" w:rsidP="00E42F88">
      <w:pPr>
        <w:rPr>
          <w:rFonts w:cs="Arial"/>
        </w:rPr>
      </w:pPr>
    </w:p>
    <w:p w:rsidR="00E42F88" w:rsidRPr="00E42F88" w:rsidRDefault="00E42F88" w:rsidP="00E42F88">
      <w:pPr>
        <w:rPr>
          <w:rFonts w:cs="Arial"/>
        </w:rPr>
      </w:pPr>
    </w:p>
    <w:p w:rsidR="00837A2B" w:rsidRDefault="00837A2B" w:rsidP="00E42F88"/>
    <w:p w:rsidR="00E42F88" w:rsidRDefault="00E42F88" w:rsidP="00E42F88">
      <w:r w:rsidRPr="00E42F88">
        <w:t>*Objectives/Outcomes (no more than five):</w:t>
      </w:r>
    </w:p>
    <w:p w:rsidR="003825C5" w:rsidRDefault="003825C5" w:rsidP="00E42F88"/>
    <w:p w:rsidR="003825C5" w:rsidRDefault="003825C5" w:rsidP="00E42F88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3854</wp:posOffset>
                </wp:positionH>
                <wp:positionV relativeFrom="paragraph">
                  <wp:posOffset>35754</wp:posOffset>
                </wp:positionV>
                <wp:extent cx="5850890" cy="1081378"/>
                <wp:effectExtent l="0" t="0" r="16510" b="2413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08137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tudents are able to:</w:t>
                            </w:r>
                          </w:p>
                          <w:p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 w:rsidRPr="00837A2B">
                              <w:rPr>
                                <w:rFonts w:cs="Arial"/>
                              </w:rPr>
                              <w:t xml:space="preserve">- </w:t>
                            </w:r>
                            <w:r>
                              <w:rPr>
                                <w:rFonts w:cs="Arial"/>
                              </w:rPr>
                              <w:t xml:space="preserve">clap ta and </w:t>
                            </w:r>
                            <w:proofErr w:type="spellStart"/>
                            <w:r>
                              <w:rPr>
                                <w:rFonts w:cs="Arial"/>
                              </w:rPr>
                              <w:t>titi</w:t>
                            </w:r>
                            <w:proofErr w:type="spellEnd"/>
                            <w:r>
                              <w:rPr>
                                <w:rFonts w:cs="Arial"/>
                              </w:rPr>
                              <w:t xml:space="preserve">, quarter </w:t>
                            </w:r>
                            <w:r w:rsidRPr="00837A2B">
                              <w:rPr>
                                <w:rFonts w:cs="Arial"/>
                              </w:rPr>
                              <w:t>rests</w:t>
                            </w:r>
                            <w:r>
                              <w:rPr>
                                <w:rFonts w:cs="Arial"/>
                              </w:rPr>
                              <w:t xml:space="preserve"> (Z)</w:t>
                            </w:r>
                          </w:p>
                          <w:p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 w:rsidRPr="00837A2B">
                              <w:rPr>
                                <w:rFonts w:cs="Arial"/>
                              </w:rPr>
                              <w:t xml:space="preserve">- Identifying </w:t>
                            </w:r>
                            <w:r>
                              <w:rPr>
                                <w:rFonts w:cs="Arial"/>
                              </w:rPr>
                              <w:t xml:space="preserve">the </w:t>
                            </w:r>
                            <w:r w:rsidRPr="00837A2B">
                              <w:rPr>
                                <w:rFonts w:cs="Arial"/>
                              </w:rPr>
                              <w:t>form</w:t>
                            </w:r>
                            <w:r>
                              <w:rPr>
                                <w:rFonts w:cs="Arial"/>
                              </w:rPr>
                              <w:t xml:space="preserve"> of the song: ABCD</w:t>
                            </w:r>
                          </w:p>
                          <w:p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 w:rsidRPr="00837A2B">
                              <w:rPr>
                                <w:rFonts w:cs="Arial"/>
                              </w:rPr>
                              <w:t>- To perform the dance</w:t>
                            </w:r>
                          </w:p>
                          <w:p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- </w:t>
                            </w:r>
                            <w:r w:rsidRPr="00837A2B">
                              <w:rPr>
                                <w:rFonts w:cs="Arial"/>
                              </w:rPr>
                              <w:t xml:space="preserve">Sing and do motions of Bow Wow </w:t>
                            </w:r>
                            <w:proofErr w:type="spellStart"/>
                            <w:r w:rsidRPr="00837A2B">
                              <w:rPr>
                                <w:rFonts w:cs="Arial"/>
                              </w:rPr>
                              <w:t>Wow</w:t>
                            </w:r>
                            <w:proofErr w:type="spellEnd"/>
                          </w:p>
                          <w:p w:rsidR="003825C5" w:rsidRDefault="003825C5" w:rsidP="003825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9" type="#_x0000_t202" style="position:absolute;margin-left:1.9pt;margin-top:2.8pt;width:460.7pt;height:85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">
                <v:textbox>
                  <w:txbxContent>
                    <w:p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tudents are able to:</w:t>
                      </w:r>
                    </w:p>
                    <w:p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 w:rsidRPr="00837A2B">
                        <w:rPr>
                          <w:rFonts w:cs="Arial"/>
                        </w:rPr>
                        <w:t xml:space="preserve">- </w:t>
                      </w:r>
                      <w:r>
                        <w:rPr>
                          <w:rFonts w:cs="Arial"/>
                        </w:rPr>
                        <w:t xml:space="preserve">clap ta and </w:t>
                      </w:r>
                      <w:proofErr w:type="spellStart"/>
                      <w:r>
                        <w:rPr>
                          <w:rFonts w:cs="Arial"/>
                        </w:rPr>
                        <w:t>titi</w:t>
                      </w:r>
                      <w:proofErr w:type="spellEnd"/>
                      <w:r>
                        <w:rPr>
                          <w:rFonts w:cs="Arial"/>
                        </w:rPr>
                        <w:t xml:space="preserve">, quarter </w:t>
                      </w:r>
                      <w:r w:rsidRPr="00837A2B">
                        <w:rPr>
                          <w:rFonts w:cs="Arial"/>
                        </w:rPr>
                        <w:t>rests</w:t>
                      </w:r>
                      <w:r>
                        <w:rPr>
                          <w:rFonts w:cs="Arial"/>
                        </w:rPr>
                        <w:t xml:space="preserve"> (Z)</w:t>
                      </w:r>
                    </w:p>
                    <w:p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 w:rsidRPr="00837A2B">
                        <w:rPr>
                          <w:rFonts w:cs="Arial"/>
                        </w:rPr>
                        <w:t xml:space="preserve">- Identifying </w:t>
                      </w:r>
                      <w:r>
                        <w:rPr>
                          <w:rFonts w:cs="Arial"/>
                        </w:rPr>
                        <w:t xml:space="preserve">the </w:t>
                      </w:r>
                      <w:r w:rsidRPr="00837A2B">
                        <w:rPr>
                          <w:rFonts w:cs="Arial"/>
                        </w:rPr>
                        <w:t>form</w:t>
                      </w:r>
                      <w:r>
                        <w:rPr>
                          <w:rFonts w:cs="Arial"/>
                        </w:rPr>
                        <w:t xml:space="preserve"> of the song: ABCD</w:t>
                      </w:r>
                    </w:p>
                    <w:p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 w:rsidRPr="00837A2B">
                        <w:rPr>
                          <w:rFonts w:cs="Arial"/>
                        </w:rPr>
                        <w:t>- To perform the dance</w:t>
                      </w:r>
                    </w:p>
                    <w:p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- </w:t>
                      </w:r>
                      <w:r w:rsidRPr="00837A2B">
                        <w:rPr>
                          <w:rFonts w:cs="Arial"/>
                        </w:rPr>
                        <w:t xml:space="preserve">Sing and do motions of Bow Wow </w:t>
                      </w:r>
                      <w:proofErr w:type="spellStart"/>
                      <w:r w:rsidRPr="00837A2B">
                        <w:rPr>
                          <w:rFonts w:cs="Arial"/>
                        </w:rPr>
                        <w:t>Wow</w:t>
                      </w:r>
                      <w:proofErr w:type="spellEnd"/>
                    </w:p>
                    <w:p w:rsidR="003825C5" w:rsidRDefault="003825C5" w:rsidP="003825C5"/>
                  </w:txbxContent>
                </v:textbox>
              </v:shape>
            </w:pict>
          </mc:Fallback>
        </mc:AlternateContent>
      </w:r>
    </w:p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E42F88" w:rsidRPr="00E42F88" w:rsidRDefault="00E42F88" w:rsidP="00E42F88">
      <w:r w:rsidRPr="00E42F88">
        <w:t>*Procedures:</w:t>
      </w:r>
    </w:p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E42F88" w:rsidRPr="00E42F88" w:rsidTr="007F5A6D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br w:type="page"/>
            </w:r>
            <w:r w:rsidRPr="00E42F88">
              <w:rPr>
                <w:rFonts w:cs="Times New Roman"/>
                <w:b/>
                <w:lang w:eastAsia="zh-CN"/>
              </w:rPr>
              <w:t>Sequence/Tim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Activity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Procedur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Materials</w:t>
            </w:r>
          </w:p>
        </w:tc>
      </w:tr>
      <w:tr w:rsidR="00E42F88" w:rsidRPr="00E42F88" w:rsidTr="007F5A6D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F88" w:rsidRPr="00E42F88" w:rsidRDefault="0079062E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4-6 Minutes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F88" w:rsidRPr="00E42F88" w:rsidRDefault="0079062E" w:rsidP="0079062E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re-Prepare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Default="0079062E" w:rsidP="00960267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Have students come into space an</w:t>
            </w:r>
            <w:r w:rsidR="00960267">
              <w:rPr>
                <w:rFonts w:cs="Times New Roman"/>
                <w:lang w:eastAsia="zh-CN"/>
              </w:rPr>
              <w:t>d make a circle while the activity is being introduced.</w:t>
            </w:r>
          </w:p>
          <w:p w:rsidR="00960267" w:rsidRDefault="00960267" w:rsidP="00960267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students to tap a steady beat and sing through the activity</w:t>
            </w:r>
          </w:p>
          <w:p w:rsidR="00960267" w:rsidRDefault="00960267" w:rsidP="00960267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Walk students through the motions without words</w:t>
            </w:r>
          </w:p>
          <w:p w:rsidR="00960267" w:rsidRDefault="00960267" w:rsidP="00960267">
            <w:pPr>
              <w:pStyle w:val="ListParagraph"/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- Students partner up within the circle</w:t>
            </w:r>
          </w:p>
          <w:p w:rsidR="00960267" w:rsidRDefault="00960267" w:rsidP="00960267">
            <w:pPr>
              <w:pStyle w:val="ListParagraph"/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- “Bow wow </w:t>
            </w:r>
            <w:proofErr w:type="spellStart"/>
            <w:r>
              <w:rPr>
                <w:rFonts w:cs="Times New Roman"/>
                <w:lang w:eastAsia="zh-CN"/>
              </w:rPr>
              <w:t>wow</w:t>
            </w:r>
            <w:proofErr w:type="spellEnd"/>
            <w:r>
              <w:rPr>
                <w:rFonts w:cs="Times New Roman"/>
                <w:lang w:eastAsia="zh-CN"/>
              </w:rPr>
              <w:t>” stomp three times with alternating feet</w:t>
            </w:r>
          </w:p>
          <w:p w:rsidR="00960267" w:rsidRDefault="00960267" w:rsidP="00960267">
            <w:pPr>
              <w:pStyle w:val="ListParagraph"/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- “Whose dog art thou?” make a “bad dog” gesture with the right hand</w:t>
            </w:r>
          </w:p>
          <w:p w:rsidR="00960267" w:rsidRDefault="00960267" w:rsidP="00960267">
            <w:pPr>
              <w:pStyle w:val="ListParagraph"/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lastRenderedPageBreak/>
              <w:t>- “Little Tommy Tucker’s dog” hold hands with partner and switch places</w:t>
            </w:r>
          </w:p>
          <w:p w:rsidR="00960267" w:rsidRDefault="00960267" w:rsidP="00960267">
            <w:pPr>
              <w:pStyle w:val="ListParagraph"/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- “Bow wow </w:t>
            </w:r>
            <w:proofErr w:type="spellStart"/>
            <w:r>
              <w:rPr>
                <w:rFonts w:cs="Times New Roman"/>
                <w:lang w:eastAsia="zh-CN"/>
              </w:rPr>
              <w:t>wow</w:t>
            </w:r>
            <w:proofErr w:type="spellEnd"/>
            <w:r>
              <w:rPr>
                <w:rFonts w:cs="Times New Roman"/>
                <w:lang w:eastAsia="zh-CN"/>
              </w:rPr>
              <w:t>” stomp three times with alternating feet then jump and turn 180 degrees</w:t>
            </w:r>
          </w:p>
          <w:p w:rsidR="00960267" w:rsidRDefault="00960267" w:rsidP="00960267">
            <w:pPr>
              <w:pStyle w:val="ListParagraph"/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(*) “Art</w:t>
            </w:r>
            <w:r w:rsidR="00F17F28">
              <w:rPr>
                <w:rFonts w:cs="Times New Roman"/>
                <w:lang w:eastAsia="zh-CN"/>
              </w:rPr>
              <w:t xml:space="preserve"> thou” = old English for “are you”</w:t>
            </w:r>
          </w:p>
          <w:p w:rsidR="00F17F28" w:rsidRDefault="00F17F28" w:rsidP="00F17F28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Teacher sings song while students go th</w:t>
            </w:r>
            <w:r w:rsidR="00075236">
              <w:rPr>
                <w:rFonts w:cs="Times New Roman"/>
                <w:lang w:eastAsia="zh-CN"/>
              </w:rPr>
              <w:t>rough movements without singing</w:t>
            </w:r>
          </w:p>
          <w:p w:rsidR="00075236" w:rsidRDefault="00075236" w:rsidP="00075236">
            <w:pPr>
              <w:pStyle w:val="ListParagraph"/>
              <w:numPr>
                <w:ilvl w:val="0"/>
                <w:numId w:val="8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Repeat 2-3 times</w:t>
            </w:r>
          </w:p>
          <w:p w:rsidR="00960267" w:rsidRDefault="00F17F28" w:rsidP="00F17F28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Teach the song to the students one line at a time</w:t>
            </w:r>
          </w:p>
          <w:p w:rsidR="00F17F28" w:rsidRPr="00F17F28" w:rsidRDefault="00F17F28" w:rsidP="00F17F28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ing in larger segments (two lines) then sing through (all four lines)</w:t>
            </w:r>
          </w:p>
          <w:p w:rsidR="00F17F28" w:rsidRDefault="00F17F28" w:rsidP="00F17F28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ut the movements and song together, everyone</w:t>
            </w:r>
            <w:r w:rsidR="001E5155">
              <w:rPr>
                <w:rFonts w:cs="Times New Roman"/>
                <w:lang w:eastAsia="zh-CN"/>
              </w:rPr>
              <w:t xml:space="preserve"> dances, everyone sings.</w:t>
            </w:r>
          </w:p>
          <w:p w:rsidR="001E5155" w:rsidRPr="00F17F28" w:rsidRDefault="001E5155" w:rsidP="001E5155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lay through 3-4 tim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79062E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lastRenderedPageBreak/>
              <w:t xml:space="preserve">Bow Wow </w:t>
            </w:r>
            <w:proofErr w:type="spellStart"/>
            <w:r>
              <w:rPr>
                <w:rFonts w:cs="Times New Roman"/>
                <w:lang w:eastAsia="zh-CN"/>
              </w:rPr>
              <w:t>Wow</w:t>
            </w:r>
            <w:proofErr w:type="spellEnd"/>
            <w:r>
              <w:rPr>
                <w:rFonts w:cs="Times New Roman"/>
                <w:lang w:eastAsia="zh-CN"/>
              </w:rPr>
              <w:t xml:space="preserve"> </w:t>
            </w:r>
            <w:proofErr w:type="spellStart"/>
            <w:r>
              <w:rPr>
                <w:rFonts w:cs="Times New Roman"/>
                <w:lang w:eastAsia="zh-CN"/>
              </w:rPr>
              <w:t>SMARTBoard</w:t>
            </w:r>
            <w:proofErr w:type="spellEnd"/>
            <w:r>
              <w:rPr>
                <w:rFonts w:cs="Times New Roman"/>
                <w:lang w:eastAsia="zh-CN"/>
              </w:rPr>
              <w:t xml:space="preserve"> Visual</w:t>
            </w:r>
          </w:p>
        </w:tc>
      </w:tr>
      <w:tr w:rsidR="001E5155" w:rsidRPr="00E42F88" w:rsidTr="007D6853">
        <w:trPr>
          <w:trHeight w:val="692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55" w:rsidRDefault="001E5155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lastRenderedPageBreak/>
              <w:t>1 Minut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55" w:rsidRDefault="001E5155" w:rsidP="0079062E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Transition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55" w:rsidRPr="001E5155" w:rsidRDefault="001E5155" w:rsidP="001E5155">
            <w:pPr>
              <w:pStyle w:val="ListParagraph"/>
              <w:numPr>
                <w:ilvl w:val="0"/>
                <w:numId w:val="7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Have students walk back quietly to their seat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55" w:rsidRDefault="001E5155" w:rsidP="00E42F88">
            <w:pPr>
              <w:rPr>
                <w:rFonts w:cs="Times New Roman"/>
                <w:lang w:eastAsia="zh-CN"/>
              </w:rPr>
            </w:pPr>
          </w:p>
        </w:tc>
      </w:tr>
      <w:tr w:rsidR="00075236" w:rsidRPr="00E42F88" w:rsidTr="007F5A6D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5236" w:rsidRDefault="00075236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2-4 Minutes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5236" w:rsidRDefault="00075236" w:rsidP="0079062E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Label Z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5236" w:rsidRDefault="00075236" w:rsidP="00075236">
            <w:pPr>
              <w:pStyle w:val="ListParagraph"/>
              <w:numPr>
                <w:ilvl w:val="0"/>
                <w:numId w:val="9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Display </w:t>
            </w:r>
            <w:proofErr w:type="spellStart"/>
            <w:r>
              <w:rPr>
                <w:rFonts w:cs="Times New Roman"/>
                <w:lang w:eastAsia="zh-CN"/>
              </w:rPr>
              <w:t>SMARTBoard</w:t>
            </w:r>
            <w:proofErr w:type="spellEnd"/>
            <w:r>
              <w:rPr>
                <w:rFonts w:cs="Times New Roman"/>
                <w:lang w:eastAsia="zh-CN"/>
              </w:rPr>
              <w:t xml:space="preserve"> Visual</w:t>
            </w:r>
          </w:p>
          <w:p w:rsidR="00075236" w:rsidRDefault="00075236" w:rsidP="00075236">
            <w:pPr>
              <w:pStyle w:val="ListParagraph"/>
              <w:numPr>
                <w:ilvl w:val="0"/>
                <w:numId w:val="9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roceed to sing the song with students while using the diagram</w:t>
            </w:r>
          </w:p>
          <w:p w:rsidR="00075236" w:rsidRDefault="00075236" w:rsidP="00075236">
            <w:pPr>
              <w:pStyle w:val="ListParagraph"/>
              <w:numPr>
                <w:ilvl w:val="0"/>
                <w:numId w:val="9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Instruct students to say “no dog” when they see the dog house in the diagram (beat 4 of lines 1,2, and 4)</w:t>
            </w:r>
          </w:p>
          <w:p w:rsidR="00075236" w:rsidRDefault="00075236" w:rsidP="00075236">
            <w:pPr>
              <w:pStyle w:val="ListParagraph"/>
              <w:numPr>
                <w:ilvl w:val="0"/>
                <w:numId w:val="9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students to sing the first phrase on “ta” and “</w:t>
            </w:r>
            <w:proofErr w:type="spellStart"/>
            <w:r>
              <w:rPr>
                <w:rFonts w:cs="Times New Roman"/>
                <w:lang w:eastAsia="zh-CN"/>
              </w:rPr>
              <w:t>ti-ti</w:t>
            </w:r>
            <w:proofErr w:type="spellEnd"/>
            <w:r>
              <w:rPr>
                <w:rFonts w:cs="Times New Roman"/>
                <w:lang w:eastAsia="zh-CN"/>
              </w:rPr>
              <w:t>”</w:t>
            </w:r>
          </w:p>
          <w:p w:rsidR="00075236" w:rsidRDefault="00075236" w:rsidP="00075236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Upon arriving at the dog house, explain</w:t>
            </w:r>
            <w:r w:rsidR="0077294F">
              <w:rPr>
                <w:rFonts w:cs="Times New Roman"/>
                <w:lang w:eastAsia="zh-CN"/>
              </w:rPr>
              <w:t xml:space="preserve"> “there is no dog because he is sleeping” Label the space as Z</w:t>
            </w:r>
          </w:p>
          <w:p w:rsidR="0077294F" w:rsidRDefault="0077294F" w:rsidP="0077294F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When students see Z explain that they must be silent and place the beat on their shoulders</w:t>
            </w:r>
          </w:p>
          <w:p w:rsidR="0077294F" w:rsidRDefault="0077294F" w:rsidP="0077294F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ing through the rest of the song with “ta,” “</w:t>
            </w:r>
            <w:proofErr w:type="spellStart"/>
            <w:r>
              <w:rPr>
                <w:rFonts w:cs="Times New Roman"/>
                <w:lang w:eastAsia="zh-CN"/>
              </w:rPr>
              <w:t>ti-ti</w:t>
            </w:r>
            <w:proofErr w:type="spellEnd"/>
            <w:r>
              <w:rPr>
                <w:rFonts w:cs="Times New Roman"/>
                <w:lang w:eastAsia="zh-CN"/>
              </w:rPr>
              <w:t>” and incorporate the rest (Z)</w:t>
            </w:r>
          </w:p>
          <w:p w:rsidR="0077294F" w:rsidRDefault="0077294F" w:rsidP="0077294F">
            <w:pPr>
              <w:pStyle w:val="ListParagraph"/>
              <w:numPr>
                <w:ilvl w:val="0"/>
                <w:numId w:val="8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When a dog house is reached, ask students what they must do</w:t>
            </w:r>
          </w:p>
          <w:p w:rsidR="0077294F" w:rsidRDefault="0077294F" w:rsidP="0077294F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ing through the whole song on “ta,” “</w:t>
            </w:r>
            <w:proofErr w:type="spellStart"/>
            <w:r>
              <w:rPr>
                <w:rFonts w:cs="Times New Roman"/>
                <w:lang w:eastAsia="zh-CN"/>
              </w:rPr>
              <w:t>ti-</w:t>
            </w:r>
            <w:r>
              <w:rPr>
                <w:rFonts w:cs="Times New Roman"/>
                <w:lang w:eastAsia="zh-CN"/>
              </w:rPr>
              <w:lastRenderedPageBreak/>
              <w:t>ti</w:t>
            </w:r>
            <w:proofErr w:type="spellEnd"/>
            <w:r>
              <w:rPr>
                <w:rFonts w:cs="Times New Roman"/>
                <w:lang w:eastAsia="zh-CN"/>
              </w:rPr>
              <w:t>” and rest (Z)</w:t>
            </w:r>
          </w:p>
          <w:p w:rsidR="0077294F" w:rsidRPr="0077294F" w:rsidRDefault="0077294F" w:rsidP="0077294F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ing whole song back on words without the teacher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5236" w:rsidRDefault="007D6853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lastRenderedPageBreak/>
              <w:t>SMARTboard</w:t>
            </w:r>
          </w:p>
        </w:tc>
      </w:tr>
    </w:tbl>
    <w:p w:rsidR="001E5155" w:rsidRPr="00E42F88" w:rsidRDefault="001E5155"/>
    <w:p w:rsidR="00E42F88" w:rsidRPr="00E42F88" w:rsidRDefault="00E42F88"/>
    <w:p w:rsidR="00E42F88" w:rsidRDefault="00E42F88">
      <w:r w:rsidRPr="00E42F88">
        <w:t>Assessment</w:t>
      </w:r>
      <w:r w:rsidR="00837A2B">
        <w:t>:</w:t>
      </w:r>
    </w:p>
    <w:p w:rsidR="00837A2B" w:rsidRDefault="00837A2B" w:rsidP="00837A2B">
      <w:pPr>
        <w:rPr>
          <w:rFonts w:ascii="Calibri" w:hAnsi="Calibri"/>
          <w:b/>
          <w:color w:val="000099"/>
          <w:u w:val="single"/>
        </w:rPr>
      </w:pPr>
    </w:p>
    <w:tbl>
      <w:tblPr>
        <w:tblW w:w="5000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362"/>
        <w:gridCol w:w="2362"/>
        <w:gridCol w:w="2363"/>
        <w:gridCol w:w="2363"/>
      </w:tblGrid>
      <w:tr w:rsidR="00837A2B" w:rsidTr="00837A2B">
        <w:trPr>
          <w:tblCellSpacing w:w="0" w:type="dxa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/>
                <w:b/>
                <w:bCs/>
              </w:rPr>
              <w:t>Rubric for assessing  rhythmic reading performance</w:t>
            </w:r>
          </w:p>
        </w:tc>
      </w:tr>
      <w:tr w:rsidR="00837A2B" w:rsidTr="00837A2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/>
                <w:b/>
                <w:bCs/>
              </w:rPr>
              <w:t>Exceeds Target = 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/>
                <w:b/>
                <w:bCs/>
              </w:rPr>
              <w:t>Meets Target = 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/>
                <w:b/>
                <w:bCs/>
              </w:rPr>
              <w:t>Approaching Target = 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/>
                <w:b/>
                <w:bCs/>
              </w:rPr>
              <w:t>Well Below Target = 1</w:t>
            </w:r>
          </w:p>
        </w:tc>
      </w:tr>
      <w:tr w:rsidR="00837A2B" w:rsidTr="00837A2B">
        <w:trPr>
          <w:tblCellSpacing w:w="0" w:type="dxa"/>
        </w:trPr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Calibri" w:hAnsi="Calibri"/>
              </w:rPr>
              <w:t>Student performed the rhythmic patterns accurately with steady beat throughout the exercise.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Calibri" w:hAnsi="Calibri"/>
              </w:rPr>
              <w:t>Student performed the rhythmic patterns with 1 -3 mistakes with steady beat throughout the exercise.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Calibri" w:hAnsi="Calibri"/>
              </w:rPr>
              <w:t>Student performed the rhythmic patterns with 4-5 mistakes, and/or did not keep the beat throughout the whole exercise.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Calibri" w:hAnsi="Calibri"/>
              </w:rPr>
              <w:t>Student performed the rhythmic patterns with 6 or more mistakes and/or no steady beat throughout the exercise.</w:t>
            </w:r>
          </w:p>
        </w:tc>
      </w:tr>
    </w:tbl>
    <w:p w:rsidR="00837A2B" w:rsidRDefault="00837A2B" w:rsidP="00837A2B">
      <w:pPr>
        <w:rPr>
          <w:rFonts w:ascii="Calibri" w:eastAsia="ヒラギノ角ゴ Pro W3" w:hAnsi="Calibri" w:cs="Calibri"/>
        </w:rPr>
      </w:pPr>
    </w:p>
    <w:p w:rsidR="00837A2B" w:rsidRPr="00E42F88" w:rsidRDefault="00837A2B"/>
    <w:p w:rsidR="00E42F88" w:rsidRPr="00E42F88" w:rsidRDefault="00E42F88"/>
    <w:p w:rsidR="00E42F88" w:rsidRDefault="00E42F88">
      <w:r w:rsidRPr="00E42F88">
        <w:t xml:space="preserve">Teacher’s reflection/talk: </w:t>
      </w:r>
    </w:p>
    <w:p w:rsidR="003825C5" w:rsidRDefault="003825C5"/>
    <w:p w:rsidR="003825C5" w:rsidRPr="00E42F88" w:rsidRDefault="003825C5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79375</wp:posOffset>
                </wp:positionH>
                <wp:positionV relativeFrom="paragraph">
                  <wp:posOffset>245110</wp:posOffset>
                </wp:positionV>
                <wp:extent cx="5850890" cy="1257300"/>
                <wp:effectExtent l="0" t="0" r="1651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25C5" w:rsidRDefault="003825C5" w:rsidP="003825C5">
                            <w:r>
                              <w:t>?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Text Box 1" o:spid="_x0000_s1029" type="#_x0000_t202" style="position:absolute;margin-left:-6.25pt;margin-top:19.3pt;width:460.7pt;height:9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">
                <v:textbox>
                  <w:txbxContent>
                    <w:p w:rsidR="003825C5" w:rsidRDefault="003825C5" w:rsidP="003825C5">
                      <w:r>
                        <w:t>??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825C5" w:rsidRPr="00E42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6394FAF"/>
    <w:multiLevelType w:val="hybridMultilevel"/>
    <w:tmpl w:val="6492D4B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DBB1F35"/>
    <w:multiLevelType w:val="hybridMultilevel"/>
    <w:tmpl w:val="B2ECA0E2"/>
    <w:lvl w:ilvl="0" w:tplc="0F3CB3AE">
      <w:start w:val="2"/>
      <w:numFmt w:val="bullet"/>
      <w:lvlText w:val="-"/>
      <w:lvlJc w:val="left"/>
      <w:pPr>
        <w:ind w:left="1080" w:hanging="360"/>
      </w:pPr>
      <w:rPr>
        <w:rFonts w:ascii="Calibri" w:eastAsiaTheme="minorEastAs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AF911F6"/>
    <w:multiLevelType w:val="hybridMultilevel"/>
    <w:tmpl w:val="045A6E9E"/>
    <w:lvl w:ilvl="0" w:tplc="7C6E20EA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562522AC"/>
    <w:multiLevelType w:val="hybridMultilevel"/>
    <w:tmpl w:val="B518F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84F10E4"/>
    <w:multiLevelType w:val="hybridMultilevel"/>
    <w:tmpl w:val="91DE9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1ED00B7"/>
    <w:multiLevelType w:val="hybridMultilevel"/>
    <w:tmpl w:val="329627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D6C08AB"/>
    <w:multiLevelType w:val="hybridMultilevel"/>
    <w:tmpl w:val="9AC85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FEB1DA4"/>
    <w:multiLevelType w:val="hybridMultilevel"/>
    <w:tmpl w:val="E8886D5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8"/>
  </w:num>
  <w:num w:numId="5">
    <w:abstractNumId w:val="1"/>
  </w:num>
  <w:num w:numId="6">
    <w:abstractNumId w:val="4"/>
  </w:num>
  <w:num w:numId="7">
    <w:abstractNumId w:val="6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ysjAxMrYwM7A0MzZW0lEKTi0uzszPAykwrgUAlPDHxSwAAAA="/>
  </w:docVars>
  <w:rsids>
    <w:rsidRoot w:val="00E42F88"/>
    <w:rsid w:val="00075236"/>
    <w:rsid w:val="001E5155"/>
    <w:rsid w:val="00316A41"/>
    <w:rsid w:val="003825C5"/>
    <w:rsid w:val="0069260A"/>
    <w:rsid w:val="00731B6E"/>
    <w:rsid w:val="0077294F"/>
    <w:rsid w:val="0079062E"/>
    <w:rsid w:val="007D6853"/>
    <w:rsid w:val="00837A2B"/>
    <w:rsid w:val="008B2F81"/>
    <w:rsid w:val="00960267"/>
    <w:rsid w:val="009A35B1"/>
    <w:rsid w:val="00AC7EDB"/>
    <w:rsid w:val="00E42F88"/>
    <w:rsid w:val="00F17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062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06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9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 LOONG</dc:creator>
  <cp:lastModifiedBy>CY LOONG</cp:lastModifiedBy>
  <cp:revision>2</cp:revision>
  <dcterms:created xsi:type="dcterms:W3CDTF">2015-10-30T07:23:00Z</dcterms:created>
  <dcterms:modified xsi:type="dcterms:W3CDTF">2015-10-30T07:23:00Z</dcterms:modified>
</cp:coreProperties>
</file>